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8B8AFC" w14:textId="5BE6A02C" w:rsidR="00984451" w:rsidRPr="009603C4" w:rsidRDefault="009603C4" w:rsidP="009603C4">
      <w:pPr>
        <w:spacing w:after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9603C4">
        <w:rPr>
          <w:rFonts w:asciiTheme="minorHAnsi" w:hAnsiTheme="minorHAnsi" w:cstheme="minorHAnsi"/>
          <w:b/>
          <w:bCs/>
          <w:sz w:val="28"/>
          <w:szCs w:val="28"/>
        </w:rPr>
        <w:t>Custer County Library Foundation</w:t>
      </w:r>
    </w:p>
    <w:p w14:paraId="132DF88F" w14:textId="5B9BB211" w:rsidR="009603C4" w:rsidRDefault="00F86806" w:rsidP="005C5837">
      <w:pPr>
        <w:spacing w:after="0"/>
        <w:ind w:firstLine="36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January 2</w:t>
      </w:r>
      <w:r w:rsidR="00E17038">
        <w:rPr>
          <w:rFonts w:asciiTheme="minorHAnsi" w:hAnsiTheme="minorHAnsi" w:cstheme="minorHAnsi"/>
          <w:b/>
          <w:bCs/>
          <w:sz w:val="28"/>
          <w:szCs w:val="28"/>
        </w:rPr>
        <w:t>9</w:t>
      </w:r>
      <w:r>
        <w:rPr>
          <w:rFonts w:asciiTheme="minorHAnsi" w:hAnsiTheme="minorHAnsi" w:cstheme="minorHAnsi"/>
          <w:b/>
          <w:bCs/>
          <w:sz w:val="28"/>
          <w:szCs w:val="28"/>
        </w:rPr>
        <w:t>, 202</w:t>
      </w:r>
      <w:r w:rsidR="00E17038">
        <w:rPr>
          <w:rFonts w:asciiTheme="minorHAnsi" w:hAnsiTheme="minorHAnsi" w:cstheme="minorHAnsi"/>
          <w:b/>
          <w:bCs/>
          <w:sz w:val="28"/>
          <w:szCs w:val="28"/>
        </w:rPr>
        <w:t>6</w:t>
      </w:r>
      <w:r w:rsidR="00753486">
        <w:rPr>
          <w:rFonts w:asciiTheme="minorHAnsi" w:hAnsiTheme="minorHAnsi" w:cstheme="minorHAnsi"/>
          <w:b/>
          <w:bCs/>
          <w:sz w:val="28"/>
          <w:szCs w:val="28"/>
        </w:rPr>
        <w:t>,</w:t>
      </w:r>
      <w:r w:rsidR="009603C4" w:rsidRPr="009603C4">
        <w:rPr>
          <w:rFonts w:asciiTheme="minorHAnsi" w:hAnsiTheme="minorHAnsi" w:cstheme="minorHAnsi"/>
          <w:b/>
          <w:bCs/>
          <w:sz w:val="28"/>
          <w:szCs w:val="28"/>
        </w:rPr>
        <w:t xml:space="preserve"> at 1:00 p.m.</w:t>
      </w:r>
    </w:p>
    <w:p w14:paraId="08E8A304" w14:textId="73022C1A" w:rsidR="005C5837" w:rsidRDefault="00EB5CDF" w:rsidP="0045732C">
      <w:pPr>
        <w:spacing w:after="0"/>
        <w:ind w:firstLine="36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Custer County Library</w:t>
      </w:r>
    </w:p>
    <w:p w14:paraId="6B83A7CB" w14:textId="59505CEC" w:rsidR="00F86806" w:rsidRDefault="00F86806" w:rsidP="0045732C">
      <w:pPr>
        <w:spacing w:after="0"/>
        <w:ind w:firstLine="36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ab/>
        <w:t>ANNUAL MEETING</w:t>
      </w:r>
    </w:p>
    <w:p w14:paraId="2EEBCAB7" w14:textId="77777777" w:rsidR="002B075A" w:rsidRDefault="002B075A" w:rsidP="0045732C">
      <w:pPr>
        <w:spacing w:after="0"/>
        <w:ind w:firstLine="36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35410D61" w14:textId="77777777" w:rsidR="00AA443C" w:rsidRDefault="00AA443C" w:rsidP="0045732C">
      <w:pPr>
        <w:spacing w:after="0"/>
        <w:ind w:firstLine="36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43247D83" w14:textId="77777777" w:rsidR="00882212" w:rsidRPr="009603C4" w:rsidRDefault="00882212" w:rsidP="0045732C">
      <w:pPr>
        <w:spacing w:after="0"/>
        <w:ind w:firstLine="36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0852F5D0" w14:textId="31A7861F" w:rsidR="009603C4" w:rsidRDefault="009603C4" w:rsidP="0045732C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Cs w:val="24"/>
        </w:rPr>
      </w:pPr>
      <w:r w:rsidRPr="00194AB4">
        <w:rPr>
          <w:rFonts w:asciiTheme="minorHAnsi" w:hAnsiTheme="minorHAnsi" w:cstheme="minorHAnsi"/>
          <w:szCs w:val="24"/>
        </w:rPr>
        <w:t>Call to O</w:t>
      </w:r>
      <w:r w:rsidR="00C944BE" w:rsidRPr="00194AB4">
        <w:rPr>
          <w:rFonts w:asciiTheme="minorHAnsi" w:hAnsiTheme="minorHAnsi" w:cstheme="minorHAnsi"/>
          <w:szCs w:val="24"/>
        </w:rPr>
        <w:t>r</w:t>
      </w:r>
      <w:r w:rsidRPr="00194AB4">
        <w:rPr>
          <w:rFonts w:asciiTheme="minorHAnsi" w:hAnsiTheme="minorHAnsi" w:cstheme="minorHAnsi"/>
          <w:szCs w:val="24"/>
        </w:rPr>
        <w:t>d</w:t>
      </w:r>
      <w:r w:rsidR="00F86806">
        <w:rPr>
          <w:rFonts w:asciiTheme="minorHAnsi" w:hAnsiTheme="minorHAnsi" w:cstheme="minorHAnsi"/>
          <w:szCs w:val="24"/>
        </w:rPr>
        <w:t>er</w:t>
      </w:r>
    </w:p>
    <w:p w14:paraId="05624990" w14:textId="60140AFD" w:rsidR="009603C4" w:rsidRDefault="009603C4" w:rsidP="0045732C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Cs w:val="24"/>
        </w:rPr>
      </w:pPr>
      <w:r w:rsidRPr="00194AB4">
        <w:rPr>
          <w:rFonts w:asciiTheme="minorHAnsi" w:hAnsiTheme="minorHAnsi" w:cstheme="minorHAnsi"/>
          <w:szCs w:val="24"/>
        </w:rPr>
        <w:t>Agenda</w:t>
      </w:r>
      <w:r w:rsidR="006F714F">
        <w:rPr>
          <w:rFonts w:asciiTheme="minorHAnsi" w:hAnsiTheme="minorHAnsi" w:cstheme="minorHAnsi"/>
          <w:szCs w:val="24"/>
        </w:rPr>
        <w:t xml:space="preserve">, </w:t>
      </w:r>
      <w:r w:rsidR="00D870C4">
        <w:rPr>
          <w:rFonts w:asciiTheme="minorHAnsi" w:hAnsiTheme="minorHAnsi" w:cstheme="minorHAnsi"/>
          <w:szCs w:val="24"/>
        </w:rPr>
        <w:t>changes,</w:t>
      </w:r>
      <w:r w:rsidR="006F714F">
        <w:rPr>
          <w:rFonts w:asciiTheme="minorHAnsi" w:hAnsiTheme="minorHAnsi" w:cstheme="minorHAnsi"/>
          <w:szCs w:val="24"/>
        </w:rPr>
        <w:t xml:space="preserve"> or additions</w:t>
      </w:r>
    </w:p>
    <w:p w14:paraId="2935A43D" w14:textId="72CBED3D" w:rsidR="00F86806" w:rsidRDefault="00F86806" w:rsidP="0045732C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Introduction of the Executive Committee and members of the public</w:t>
      </w:r>
    </w:p>
    <w:p w14:paraId="019F88B0" w14:textId="78FD672B" w:rsidR="007003E8" w:rsidRDefault="007003E8" w:rsidP="0045732C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Election of 2026 Executive Council </w:t>
      </w:r>
      <w:r w:rsidR="00726532">
        <w:rPr>
          <w:rFonts w:asciiTheme="minorHAnsi" w:hAnsiTheme="minorHAnsi" w:cstheme="minorHAnsi"/>
          <w:szCs w:val="24"/>
        </w:rPr>
        <w:t>officers (President and Treasurer)</w:t>
      </w:r>
    </w:p>
    <w:p w14:paraId="1D8B903D" w14:textId="29E9F3B9" w:rsidR="00726532" w:rsidRDefault="00726532" w:rsidP="00726532">
      <w:pPr>
        <w:pStyle w:val="ListParagraph"/>
        <w:numPr>
          <w:ilvl w:val="1"/>
          <w:numId w:val="2"/>
        </w:numPr>
        <w:spacing w:line="36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New officer</w:t>
      </w:r>
      <w:r w:rsidR="00DB7611">
        <w:rPr>
          <w:rFonts w:asciiTheme="minorHAnsi" w:hAnsiTheme="minorHAnsi" w:cstheme="minorHAnsi"/>
          <w:szCs w:val="24"/>
        </w:rPr>
        <w:t>s take over upon adjournment of this meeting.</w:t>
      </w:r>
    </w:p>
    <w:p w14:paraId="69D44237" w14:textId="473FFEFC" w:rsidR="00ED5630" w:rsidRPr="00FD6E9D" w:rsidRDefault="008C5BCE" w:rsidP="00FD6E9D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Minutes of the </w:t>
      </w:r>
      <w:r w:rsidR="00D0539F">
        <w:rPr>
          <w:rFonts w:asciiTheme="minorHAnsi" w:hAnsiTheme="minorHAnsi" w:cstheme="minorHAnsi"/>
          <w:szCs w:val="24"/>
        </w:rPr>
        <w:t>Decembe</w:t>
      </w:r>
      <w:r w:rsidR="007003E8">
        <w:rPr>
          <w:rFonts w:asciiTheme="minorHAnsi" w:hAnsiTheme="minorHAnsi" w:cstheme="minorHAnsi"/>
          <w:szCs w:val="24"/>
        </w:rPr>
        <w:t>r 11,</w:t>
      </w:r>
      <w:r w:rsidR="00D0539F">
        <w:rPr>
          <w:rFonts w:asciiTheme="minorHAnsi" w:hAnsiTheme="minorHAnsi" w:cstheme="minorHAnsi"/>
          <w:szCs w:val="24"/>
        </w:rPr>
        <w:t xml:space="preserve"> 202</w:t>
      </w:r>
      <w:r w:rsidR="007003E8">
        <w:rPr>
          <w:rFonts w:asciiTheme="minorHAnsi" w:hAnsiTheme="minorHAnsi" w:cstheme="minorHAnsi"/>
          <w:szCs w:val="24"/>
        </w:rPr>
        <w:t>5</w:t>
      </w:r>
      <w:r w:rsidR="00DB7611">
        <w:rPr>
          <w:rFonts w:asciiTheme="minorHAnsi" w:hAnsiTheme="minorHAnsi" w:cstheme="minorHAnsi"/>
          <w:szCs w:val="24"/>
        </w:rPr>
        <w:t>,</w:t>
      </w:r>
      <w:r w:rsidR="00D0539F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Meeting, Kimberly Canete</w:t>
      </w:r>
    </w:p>
    <w:p w14:paraId="55CF5899" w14:textId="6E9718A7" w:rsidR="009603C4" w:rsidRDefault="009603C4" w:rsidP="0045732C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Cs w:val="24"/>
        </w:rPr>
      </w:pPr>
      <w:r w:rsidRPr="00194AB4">
        <w:rPr>
          <w:rFonts w:asciiTheme="minorHAnsi" w:hAnsiTheme="minorHAnsi" w:cstheme="minorHAnsi"/>
          <w:szCs w:val="24"/>
        </w:rPr>
        <w:t>Treasurer’s Report</w:t>
      </w:r>
      <w:r w:rsidR="00AA4CA1" w:rsidRPr="00194AB4">
        <w:rPr>
          <w:rFonts w:asciiTheme="minorHAnsi" w:hAnsiTheme="minorHAnsi" w:cstheme="minorHAnsi"/>
          <w:szCs w:val="24"/>
        </w:rPr>
        <w:t>, Katherine Wakefield, treasurer</w:t>
      </w:r>
    </w:p>
    <w:p w14:paraId="11064F99" w14:textId="473D95A4" w:rsidR="00D0539F" w:rsidRDefault="0031639A" w:rsidP="00D0539F">
      <w:pPr>
        <w:pStyle w:val="ListParagraph"/>
        <w:numPr>
          <w:ilvl w:val="1"/>
          <w:numId w:val="2"/>
        </w:numPr>
        <w:spacing w:line="36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Edward Jones review</w:t>
      </w:r>
      <w:r w:rsidR="00B12B86">
        <w:rPr>
          <w:rFonts w:asciiTheme="minorHAnsi" w:hAnsiTheme="minorHAnsi" w:cstheme="minorHAnsi"/>
          <w:szCs w:val="24"/>
        </w:rPr>
        <w:t>: investments</w:t>
      </w:r>
      <w:r>
        <w:rPr>
          <w:rFonts w:asciiTheme="minorHAnsi" w:hAnsiTheme="minorHAnsi" w:cstheme="minorHAnsi"/>
          <w:szCs w:val="24"/>
        </w:rPr>
        <w:t xml:space="preserve"> </w:t>
      </w:r>
      <w:r w:rsidR="00AA443C">
        <w:rPr>
          <w:rFonts w:asciiTheme="minorHAnsi" w:hAnsiTheme="minorHAnsi" w:cstheme="minorHAnsi"/>
          <w:szCs w:val="24"/>
        </w:rPr>
        <w:t xml:space="preserve">by </w:t>
      </w:r>
      <w:r>
        <w:rPr>
          <w:rFonts w:asciiTheme="minorHAnsi" w:hAnsiTheme="minorHAnsi" w:cstheme="minorHAnsi"/>
          <w:szCs w:val="24"/>
        </w:rPr>
        <w:t xml:space="preserve">Jared </w:t>
      </w:r>
      <w:r w:rsidR="00560152">
        <w:rPr>
          <w:rFonts w:asciiTheme="minorHAnsi" w:hAnsiTheme="minorHAnsi" w:cstheme="minorHAnsi"/>
          <w:szCs w:val="24"/>
        </w:rPr>
        <w:t>Slagle</w:t>
      </w:r>
    </w:p>
    <w:p w14:paraId="3E060EFF" w14:textId="6238912C" w:rsidR="00027662" w:rsidRPr="008B6EDA" w:rsidRDefault="008B6EDA" w:rsidP="008B6EDA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Review of work in</w:t>
      </w:r>
      <w:r w:rsidR="001519A3">
        <w:rPr>
          <w:rFonts w:asciiTheme="minorHAnsi" w:hAnsiTheme="minorHAnsi" w:cstheme="minorHAnsi"/>
          <w:szCs w:val="24"/>
        </w:rPr>
        <w:t xml:space="preserve"> 202</w:t>
      </w:r>
      <w:r>
        <w:rPr>
          <w:rFonts w:asciiTheme="minorHAnsi" w:hAnsiTheme="minorHAnsi" w:cstheme="minorHAnsi"/>
          <w:szCs w:val="24"/>
        </w:rPr>
        <w:t>5</w:t>
      </w:r>
    </w:p>
    <w:p w14:paraId="3C2D87B8" w14:textId="5B8CE40D" w:rsidR="00412757" w:rsidRDefault="00412757" w:rsidP="00412757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Cs w:val="24"/>
        </w:rPr>
      </w:pPr>
      <w:r w:rsidRPr="00194AB4">
        <w:rPr>
          <w:rFonts w:asciiTheme="minorHAnsi" w:hAnsiTheme="minorHAnsi" w:cstheme="minorHAnsi"/>
          <w:szCs w:val="24"/>
        </w:rPr>
        <w:t xml:space="preserve">Library </w:t>
      </w:r>
      <w:r>
        <w:rPr>
          <w:rFonts w:asciiTheme="minorHAnsi" w:hAnsiTheme="minorHAnsi" w:cstheme="minorHAnsi"/>
          <w:szCs w:val="24"/>
        </w:rPr>
        <w:t>Update</w:t>
      </w:r>
      <w:r w:rsidRPr="00194AB4">
        <w:rPr>
          <w:rFonts w:asciiTheme="minorHAnsi" w:hAnsiTheme="minorHAnsi" w:cstheme="minorHAnsi"/>
          <w:szCs w:val="24"/>
        </w:rPr>
        <w:t>, Sarah Myers</w:t>
      </w:r>
      <w:r w:rsidR="00027662">
        <w:rPr>
          <w:rFonts w:asciiTheme="minorHAnsi" w:hAnsiTheme="minorHAnsi" w:cstheme="minorHAnsi"/>
          <w:szCs w:val="24"/>
        </w:rPr>
        <w:t>, County Library Director</w:t>
      </w:r>
    </w:p>
    <w:p w14:paraId="2FAC576A" w14:textId="7BD4A071" w:rsidR="008B6EDA" w:rsidRDefault="008B6EDA" w:rsidP="00412757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Signing of </w:t>
      </w:r>
      <w:r w:rsidR="005E7876">
        <w:rPr>
          <w:rFonts w:asciiTheme="minorHAnsi" w:hAnsiTheme="minorHAnsi" w:cstheme="minorHAnsi"/>
          <w:szCs w:val="24"/>
        </w:rPr>
        <w:t>Conflict-of-Interest</w:t>
      </w:r>
      <w:r>
        <w:rPr>
          <w:rFonts w:asciiTheme="minorHAnsi" w:hAnsiTheme="minorHAnsi" w:cstheme="minorHAnsi"/>
          <w:szCs w:val="24"/>
        </w:rPr>
        <w:t xml:space="preserve"> Statements for</w:t>
      </w:r>
      <w:r w:rsidR="001F2DE5">
        <w:rPr>
          <w:rFonts w:asciiTheme="minorHAnsi" w:hAnsiTheme="minorHAnsi" w:cstheme="minorHAnsi"/>
          <w:szCs w:val="24"/>
        </w:rPr>
        <w:t xml:space="preserve"> Executive Committee members</w:t>
      </w:r>
    </w:p>
    <w:p w14:paraId="69280065" w14:textId="3C8FB855" w:rsidR="008B6EDA" w:rsidRDefault="008B6EDA" w:rsidP="00080719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Questions/comments from member attendees.</w:t>
      </w:r>
    </w:p>
    <w:p w14:paraId="752AC534" w14:textId="2F263E12" w:rsidR="00494FCC" w:rsidRDefault="00494FCC" w:rsidP="00080719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Set</w:t>
      </w:r>
      <w:r w:rsidR="00FA5D3E">
        <w:rPr>
          <w:rFonts w:asciiTheme="minorHAnsi" w:hAnsiTheme="minorHAnsi" w:cstheme="minorHAnsi"/>
          <w:szCs w:val="24"/>
        </w:rPr>
        <w:t xml:space="preserve"> the date for the</w:t>
      </w:r>
      <w:r>
        <w:rPr>
          <w:rFonts w:asciiTheme="minorHAnsi" w:hAnsiTheme="minorHAnsi" w:cstheme="minorHAnsi"/>
          <w:szCs w:val="24"/>
        </w:rPr>
        <w:t xml:space="preserve"> next </w:t>
      </w:r>
      <w:r w:rsidR="00AA443C">
        <w:rPr>
          <w:rFonts w:asciiTheme="minorHAnsi" w:hAnsiTheme="minorHAnsi" w:cstheme="minorHAnsi"/>
          <w:szCs w:val="24"/>
        </w:rPr>
        <w:t xml:space="preserve">regular </w:t>
      </w:r>
      <w:r>
        <w:rPr>
          <w:rFonts w:asciiTheme="minorHAnsi" w:hAnsiTheme="minorHAnsi" w:cstheme="minorHAnsi"/>
          <w:szCs w:val="24"/>
        </w:rPr>
        <w:t>meeting.</w:t>
      </w:r>
    </w:p>
    <w:p w14:paraId="25B884D0" w14:textId="1A70D1BB" w:rsidR="00080719" w:rsidRPr="00CB2DBB" w:rsidRDefault="009603C4" w:rsidP="00080719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Cs w:val="24"/>
        </w:rPr>
      </w:pPr>
      <w:r w:rsidRPr="00194AB4">
        <w:rPr>
          <w:rFonts w:asciiTheme="minorHAnsi" w:hAnsiTheme="minorHAnsi" w:cstheme="minorHAnsi"/>
          <w:szCs w:val="24"/>
        </w:rPr>
        <w:t>Adjourn</w:t>
      </w:r>
    </w:p>
    <w:sectPr w:rsidR="00080719" w:rsidRPr="00CB2DBB" w:rsidSect="00E405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025AC9" w14:textId="77777777" w:rsidR="0059376C" w:rsidRDefault="0059376C" w:rsidP="00EB745D">
      <w:pPr>
        <w:spacing w:after="0"/>
      </w:pPr>
      <w:r>
        <w:separator/>
      </w:r>
    </w:p>
  </w:endnote>
  <w:endnote w:type="continuationSeparator" w:id="0">
    <w:p w14:paraId="00CBDD55" w14:textId="77777777" w:rsidR="0059376C" w:rsidRDefault="0059376C" w:rsidP="00EB74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E2F75" w14:textId="77777777" w:rsidR="00EB745D" w:rsidRDefault="00EB74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6085C0" w14:textId="77777777" w:rsidR="00EB745D" w:rsidRDefault="00EB74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A1F1B8" w14:textId="77777777" w:rsidR="00EB745D" w:rsidRDefault="00EB74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02E0D3" w14:textId="77777777" w:rsidR="0059376C" w:rsidRDefault="0059376C" w:rsidP="00EB745D">
      <w:pPr>
        <w:spacing w:after="0"/>
      </w:pPr>
      <w:r>
        <w:separator/>
      </w:r>
    </w:p>
  </w:footnote>
  <w:footnote w:type="continuationSeparator" w:id="0">
    <w:p w14:paraId="39A489D2" w14:textId="77777777" w:rsidR="0059376C" w:rsidRDefault="0059376C" w:rsidP="00EB745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E8F22A" w14:textId="0DBCDEBE" w:rsidR="00EB745D" w:rsidRDefault="00EB74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5297EE" w14:textId="4D181DC3" w:rsidR="00EB745D" w:rsidRDefault="00EB74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97C174" w14:textId="40F4E332" w:rsidR="00EB745D" w:rsidRDefault="00EB74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825653"/>
    <w:multiLevelType w:val="hybridMultilevel"/>
    <w:tmpl w:val="2A64BC4E"/>
    <w:lvl w:ilvl="0" w:tplc="4DDE95A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9EC0BEE"/>
    <w:multiLevelType w:val="hybridMultilevel"/>
    <w:tmpl w:val="0024A3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7644F8"/>
    <w:multiLevelType w:val="hybridMultilevel"/>
    <w:tmpl w:val="54ACD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734B98"/>
    <w:multiLevelType w:val="multilevel"/>
    <w:tmpl w:val="7D6AD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413329D"/>
    <w:multiLevelType w:val="hybridMultilevel"/>
    <w:tmpl w:val="C6D8CB02"/>
    <w:lvl w:ilvl="0" w:tplc="CECA91E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F3A2236"/>
    <w:multiLevelType w:val="hybridMultilevel"/>
    <w:tmpl w:val="E56AAB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17082201">
    <w:abstractNumId w:val="4"/>
  </w:num>
  <w:num w:numId="2" w16cid:durableId="418138739">
    <w:abstractNumId w:val="5"/>
  </w:num>
  <w:num w:numId="3" w16cid:durableId="756056012">
    <w:abstractNumId w:val="1"/>
  </w:num>
  <w:num w:numId="4" w16cid:durableId="103617178">
    <w:abstractNumId w:val="0"/>
  </w:num>
  <w:num w:numId="5" w16cid:durableId="2088839552">
    <w:abstractNumId w:val="3"/>
  </w:num>
  <w:num w:numId="6" w16cid:durableId="19715457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bQwMTe3NDYyNzJV0lEKTi0uzszPAykwrQUAHRA10CwAAAA="/>
  </w:docVars>
  <w:rsids>
    <w:rsidRoot w:val="009603C4"/>
    <w:rsid w:val="00017E62"/>
    <w:rsid w:val="00027662"/>
    <w:rsid w:val="0005006A"/>
    <w:rsid w:val="00053ADD"/>
    <w:rsid w:val="00064C44"/>
    <w:rsid w:val="00067733"/>
    <w:rsid w:val="00072AAF"/>
    <w:rsid w:val="00080719"/>
    <w:rsid w:val="0008784C"/>
    <w:rsid w:val="000A0B7F"/>
    <w:rsid w:val="000A1C43"/>
    <w:rsid w:val="000A7F8E"/>
    <w:rsid w:val="000B6E62"/>
    <w:rsid w:val="000D4D6D"/>
    <w:rsid w:val="000D76AF"/>
    <w:rsid w:val="000D78B3"/>
    <w:rsid w:val="000E1324"/>
    <w:rsid w:val="001114D7"/>
    <w:rsid w:val="00114BA9"/>
    <w:rsid w:val="0011619A"/>
    <w:rsid w:val="001167A1"/>
    <w:rsid w:val="00131B2C"/>
    <w:rsid w:val="00132789"/>
    <w:rsid w:val="0013531A"/>
    <w:rsid w:val="001354F2"/>
    <w:rsid w:val="001441C1"/>
    <w:rsid w:val="00145ED5"/>
    <w:rsid w:val="00150F4E"/>
    <w:rsid w:val="001519A3"/>
    <w:rsid w:val="00163A5F"/>
    <w:rsid w:val="001743FB"/>
    <w:rsid w:val="00194AB4"/>
    <w:rsid w:val="0019552C"/>
    <w:rsid w:val="001A41E5"/>
    <w:rsid w:val="001B264D"/>
    <w:rsid w:val="001B3D53"/>
    <w:rsid w:val="001B66CC"/>
    <w:rsid w:val="001C057D"/>
    <w:rsid w:val="001C446F"/>
    <w:rsid w:val="001C677C"/>
    <w:rsid w:val="001D13B3"/>
    <w:rsid w:val="001D7CB8"/>
    <w:rsid w:val="001E1755"/>
    <w:rsid w:val="001E5745"/>
    <w:rsid w:val="001F23F3"/>
    <w:rsid w:val="001F2DE5"/>
    <w:rsid w:val="001F3CFC"/>
    <w:rsid w:val="002028ED"/>
    <w:rsid w:val="00204A6C"/>
    <w:rsid w:val="00215915"/>
    <w:rsid w:val="0022455B"/>
    <w:rsid w:val="00235151"/>
    <w:rsid w:val="00240313"/>
    <w:rsid w:val="00243F92"/>
    <w:rsid w:val="002541AF"/>
    <w:rsid w:val="00260355"/>
    <w:rsid w:val="00262BE4"/>
    <w:rsid w:val="002639AD"/>
    <w:rsid w:val="00265D8F"/>
    <w:rsid w:val="00287F31"/>
    <w:rsid w:val="00296EBE"/>
    <w:rsid w:val="002A3C6A"/>
    <w:rsid w:val="002A475A"/>
    <w:rsid w:val="002B0246"/>
    <w:rsid w:val="002B075A"/>
    <w:rsid w:val="002B2C14"/>
    <w:rsid w:val="002B338E"/>
    <w:rsid w:val="002C5151"/>
    <w:rsid w:val="002D0B55"/>
    <w:rsid w:val="002D7BEF"/>
    <w:rsid w:val="002F4274"/>
    <w:rsid w:val="0031146D"/>
    <w:rsid w:val="0031639A"/>
    <w:rsid w:val="003273F6"/>
    <w:rsid w:val="00337B2F"/>
    <w:rsid w:val="00344351"/>
    <w:rsid w:val="00356C3D"/>
    <w:rsid w:val="00376E2C"/>
    <w:rsid w:val="00380C1E"/>
    <w:rsid w:val="0038649D"/>
    <w:rsid w:val="003919BC"/>
    <w:rsid w:val="003956CB"/>
    <w:rsid w:val="003A06DC"/>
    <w:rsid w:val="003A5D7F"/>
    <w:rsid w:val="003B159E"/>
    <w:rsid w:val="003B303E"/>
    <w:rsid w:val="003C2514"/>
    <w:rsid w:val="003D3D87"/>
    <w:rsid w:val="003E3FAA"/>
    <w:rsid w:val="003F4B0E"/>
    <w:rsid w:val="003F514E"/>
    <w:rsid w:val="00402AAF"/>
    <w:rsid w:val="00405794"/>
    <w:rsid w:val="00411862"/>
    <w:rsid w:val="00412757"/>
    <w:rsid w:val="00412982"/>
    <w:rsid w:val="00447801"/>
    <w:rsid w:val="00450D30"/>
    <w:rsid w:val="00454ED1"/>
    <w:rsid w:val="004550B5"/>
    <w:rsid w:val="0045732C"/>
    <w:rsid w:val="00475F26"/>
    <w:rsid w:val="004825F6"/>
    <w:rsid w:val="0048341A"/>
    <w:rsid w:val="00492579"/>
    <w:rsid w:val="00494FCC"/>
    <w:rsid w:val="004B6FC2"/>
    <w:rsid w:val="004C2F67"/>
    <w:rsid w:val="004C447D"/>
    <w:rsid w:val="004C70C1"/>
    <w:rsid w:val="004D7E9C"/>
    <w:rsid w:val="004E3B9C"/>
    <w:rsid w:val="004F249E"/>
    <w:rsid w:val="004F5469"/>
    <w:rsid w:val="00510FE3"/>
    <w:rsid w:val="00511E47"/>
    <w:rsid w:val="00514780"/>
    <w:rsid w:val="00525B93"/>
    <w:rsid w:val="0053705D"/>
    <w:rsid w:val="00540F1B"/>
    <w:rsid w:val="005413EB"/>
    <w:rsid w:val="00552686"/>
    <w:rsid w:val="00560152"/>
    <w:rsid w:val="00580891"/>
    <w:rsid w:val="00582332"/>
    <w:rsid w:val="005906C0"/>
    <w:rsid w:val="0059376C"/>
    <w:rsid w:val="0059483A"/>
    <w:rsid w:val="00594E10"/>
    <w:rsid w:val="005B2CCB"/>
    <w:rsid w:val="005B336F"/>
    <w:rsid w:val="005B79FB"/>
    <w:rsid w:val="005C1CE9"/>
    <w:rsid w:val="005C5837"/>
    <w:rsid w:val="005C59D3"/>
    <w:rsid w:val="005D0F73"/>
    <w:rsid w:val="005D7A97"/>
    <w:rsid w:val="005E0378"/>
    <w:rsid w:val="005E5AE2"/>
    <w:rsid w:val="005E5CCA"/>
    <w:rsid w:val="005E7876"/>
    <w:rsid w:val="005F7073"/>
    <w:rsid w:val="00615770"/>
    <w:rsid w:val="00624EDD"/>
    <w:rsid w:val="00625F28"/>
    <w:rsid w:val="006321CA"/>
    <w:rsid w:val="006325D4"/>
    <w:rsid w:val="00663DD8"/>
    <w:rsid w:val="0066763F"/>
    <w:rsid w:val="00670CF3"/>
    <w:rsid w:val="00675EE7"/>
    <w:rsid w:val="00681FAD"/>
    <w:rsid w:val="00687F63"/>
    <w:rsid w:val="00697E86"/>
    <w:rsid w:val="006A0530"/>
    <w:rsid w:val="006A49C9"/>
    <w:rsid w:val="006A4E62"/>
    <w:rsid w:val="006B0008"/>
    <w:rsid w:val="006B2BC7"/>
    <w:rsid w:val="006B44C9"/>
    <w:rsid w:val="006E582B"/>
    <w:rsid w:val="006F36BC"/>
    <w:rsid w:val="006F714F"/>
    <w:rsid w:val="007003E8"/>
    <w:rsid w:val="007123BF"/>
    <w:rsid w:val="00715FFB"/>
    <w:rsid w:val="007176E2"/>
    <w:rsid w:val="007201C9"/>
    <w:rsid w:val="00726532"/>
    <w:rsid w:val="00734111"/>
    <w:rsid w:val="00736A36"/>
    <w:rsid w:val="00744836"/>
    <w:rsid w:val="00753486"/>
    <w:rsid w:val="007763AB"/>
    <w:rsid w:val="00783787"/>
    <w:rsid w:val="00793304"/>
    <w:rsid w:val="007935DD"/>
    <w:rsid w:val="007B2A91"/>
    <w:rsid w:val="007B74F5"/>
    <w:rsid w:val="007D6373"/>
    <w:rsid w:val="007E1B88"/>
    <w:rsid w:val="00820525"/>
    <w:rsid w:val="00824B0C"/>
    <w:rsid w:val="00826210"/>
    <w:rsid w:val="00827834"/>
    <w:rsid w:val="00846F66"/>
    <w:rsid w:val="00851F27"/>
    <w:rsid w:val="00863F81"/>
    <w:rsid w:val="00866B5B"/>
    <w:rsid w:val="0087080D"/>
    <w:rsid w:val="00882212"/>
    <w:rsid w:val="008839EA"/>
    <w:rsid w:val="00885DA8"/>
    <w:rsid w:val="00890A39"/>
    <w:rsid w:val="00894096"/>
    <w:rsid w:val="008A5DA8"/>
    <w:rsid w:val="008B699B"/>
    <w:rsid w:val="008B6EDA"/>
    <w:rsid w:val="008C5BCE"/>
    <w:rsid w:val="008D1206"/>
    <w:rsid w:val="008D4406"/>
    <w:rsid w:val="008D4B66"/>
    <w:rsid w:val="008D59DE"/>
    <w:rsid w:val="008E1F5F"/>
    <w:rsid w:val="00900077"/>
    <w:rsid w:val="00902F9A"/>
    <w:rsid w:val="00906A3A"/>
    <w:rsid w:val="00920170"/>
    <w:rsid w:val="00924735"/>
    <w:rsid w:val="00932DD6"/>
    <w:rsid w:val="00934A2A"/>
    <w:rsid w:val="00935565"/>
    <w:rsid w:val="00940385"/>
    <w:rsid w:val="0094474C"/>
    <w:rsid w:val="009453A7"/>
    <w:rsid w:val="00950F6A"/>
    <w:rsid w:val="009603C4"/>
    <w:rsid w:val="00960404"/>
    <w:rsid w:val="009609CB"/>
    <w:rsid w:val="0096198E"/>
    <w:rsid w:val="00962F1B"/>
    <w:rsid w:val="009638B5"/>
    <w:rsid w:val="00984451"/>
    <w:rsid w:val="00994B70"/>
    <w:rsid w:val="00996CFC"/>
    <w:rsid w:val="009A76B3"/>
    <w:rsid w:val="009C4D49"/>
    <w:rsid w:val="009C6436"/>
    <w:rsid w:val="009D03D1"/>
    <w:rsid w:val="009E19B2"/>
    <w:rsid w:val="009E6BE6"/>
    <w:rsid w:val="009F3326"/>
    <w:rsid w:val="00A02946"/>
    <w:rsid w:val="00A15611"/>
    <w:rsid w:val="00A15D14"/>
    <w:rsid w:val="00A36142"/>
    <w:rsid w:val="00A4055A"/>
    <w:rsid w:val="00A434AF"/>
    <w:rsid w:val="00A52E2D"/>
    <w:rsid w:val="00A5446D"/>
    <w:rsid w:val="00A5505F"/>
    <w:rsid w:val="00A64A31"/>
    <w:rsid w:val="00A749DD"/>
    <w:rsid w:val="00A75AB1"/>
    <w:rsid w:val="00A97FA8"/>
    <w:rsid w:val="00AA2C0A"/>
    <w:rsid w:val="00AA443C"/>
    <w:rsid w:val="00AA4CA1"/>
    <w:rsid w:val="00AB44D1"/>
    <w:rsid w:val="00AD197D"/>
    <w:rsid w:val="00AE362B"/>
    <w:rsid w:val="00B12B86"/>
    <w:rsid w:val="00B22FB9"/>
    <w:rsid w:val="00B35640"/>
    <w:rsid w:val="00B52345"/>
    <w:rsid w:val="00B65D66"/>
    <w:rsid w:val="00B748A9"/>
    <w:rsid w:val="00B76A0F"/>
    <w:rsid w:val="00B77101"/>
    <w:rsid w:val="00B82F36"/>
    <w:rsid w:val="00B96FDE"/>
    <w:rsid w:val="00BA1D0A"/>
    <w:rsid w:val="00BA348D"/>
    <w:rsid w:val="00BA4CF4"/>
    <w:rsid w:val="00BC5876"/>
    <w:rsid w:val="00BD6712"/>
    <w:rsid w:val="00BE5A4A"/>
    <w:rsid w:val="00BF22A8"/>
    <w:rsid w:val="00C01E9C"/>
    <w:rsid w:val="00C1192B"/>
    <w:rsid w:val="00C20E4A"/>
    <w:rsid w:val="00C322E3"/>
    <w:rsid w:val="00C344DB"/>
    <w:rsid w:val="00C42EAD"/>
    <w:rsid w:val="00C56B49"/>
    <w:rsid w:val="00C81344"/>
    <w:rsid w:val="00C944BE"/>
    <w:rsid w:val="00CA029C"/>
    <w:rsid w:val="00CB2DBB"/>
    <w:rsid w:val="00CC6423"/>
    <w:rsid w:val="00CD0EEC"/>
    <w:rsid w:val="00CD4B37"/>
    <w:rsid w:val="00CD7D40"/>
    <w:rsid w:val="00CE4B84"/>
    <w:rsid w:val="00CF6B10"/>
    <w:rsid w:val="00D0539F"/>
    <w:rsid w:val="00D300E9"/>
    <w:rsid w:val="00D54213"/>
    <w:rsid w:val="00D5659B"/>
    <w:rsid w:val="00D649D1"/>
    <w:rsid w:val="00D67BA9"/>
    <w:rsid w:val="00D703DC"/>
    <w:rsid w:val="00D80FE0"/>
    <w:rsid w:val="00D8517B"/>
    <w:rsid w:val="00D870C4"/>
    <w:rsid w:val="00D87CB3"/>
    <w:rsid w:val="00D87CC8"/>
    <w:rsid w:val="00D9416B"/>
    <w:rsid w:val="00D95E0E"/>
    <w:rsid w:val="00D9641B"/>
    <w:rsid w:val="00DA78AA"/>
    <w:rsid w:val="00DB3508"/>
    <w:rsid w:val="00DB5BE0"/>
    <w:rsid w:val="00DB7611"/>
    <w:rsid w:val="00DC0CF6"/>
    <w:rsid w:val="00DC3AC1"/>
    <w:rsid w:val="00DC3DBB"/>
    <w:rsid w:val="00DC3E71"/>
    <w:rsid w:val="00DC6E7F"/>
    <w:rsid w:val="00DD5DF2"/>
    <w:rsid w:val="00DE78D3"/>
    <w:rsid w:val="00E01BF7"/>
    <w:rsid w:val="00E10AD8"/>
    <w:rsid w:val="00E17038"/>
    <w:rsid w:val="00E17A6E"/>
    <w:rsid w:val="00E23952"/>
    <w:rsid w:val="00E27620"/>
    <w:rsid w:val="00E30281"/>
    <w:rsid w:val="00E40563"/>
    <w:rsid w:val="00E72B34"/>
    <w:rsid w:val="00E93B6C"/>
    <w:rsid w:val="00E97EE9"/>
    <w:rsid w:val="00EA3F75"/>
    <w:rsid w:val="00EB5CDF"/>
    <w:rsid w:val="00EB745D"/>
    <w:rsid w:val="00EC6070"/>
    <w:rsid w:val="00ED2DED"/>
    <w:rsid w:val="00ED3FB8"/>
    <w:rsid w:val="00ED5630"/>
    <w:rsid w:val="00EF437E"/>
    <w:rsid w:val="00EF6295"/>
    <w:rsid w:val="00F01F09"/>
    <w:rsid w:val="00F13F38"/>
    <w:rsid w:val="00F24503"/>
    <w:rsid w:val="00F3185A"/>
    <w:rsid w:val="00F36F7D"/>
    <w:rsid w:val="00F42071"/>
    <w:rsid w:val="00F55B13"/>
    <w:rsid w:val="00F61D7C"/>
    <w:rsid w:val="00F62B1D"/>
    <w:rsid w:val="00F6305F"/>
    <w:rsid w:val="00F64B95"/>
    <w:rsid w:val="00F64E01"/>
    <w:rsid w:val="00F73F54"/>
    <w:rsid w:val="00F750B2"/>
    <w:rsid w:val="00F81F9F"/>
    <w:rsid w:val="00F86806"/>
    <w:rsid w:val="00F9110C"/>
    <w:rsid w:val="00FA5D3E"/>
    <w:rsid w:val="00FB4600"/>
    <w:rsid w:val="00FC5072"/>
    <w:rsid w:val="00FD5A18"/>
    <w:rsid w:val="00FD6CAC"/>
    <w:rsid w:val="00FD6E9D"/>
    <w:rsid w:val="00FE100A"/>
    <w:rsid w:val="00FF3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4EC755"/>
  <w15:chartTrackingRefBased/>
  <w15:docId w15:val="{EC3F6159-DBEB-4B92-99CA-F18151323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5B13"/>
    <w:pPr>
      <w:spacing w:after="200" w:line="240" w:lineRule="auto"/>
    </w:pPr>
    <w:rPr>
      <w:rFonts w:ascii="Times New Roman" w:hAnsi="Times New Roman" w:cs="Cambri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19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526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9"/>
    <w:qFormat/>
    <w:rsid w:val="00A5505F"/>
    <w:pPr>
      <w:spacing w:after="120"/>
      <w:outlineLvl w:val="3"/>
    </w:pPr>
    <w:rPr>
      <w:rFonts w:eastAsia="Times New Roman" w:cs="Times New Roman"/>
      <w:b/>
      <w:bCs/>
      <w:color w:val="B6354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03C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B745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B745D"/>
    <w:rPr>
      <w:rFonts w:ascii="Times New Roman" w:hAnsi="Times New Roman" w:cs="Cambria"/>
      <w:sz w:val="24"/>
    </w:rPr>
  </w:style>
  <w:style w:type="paragraph" w:styleId="Footer">
    <w:name w:val="footer"/>
    <w:basedOn w:val="Normal"/>
    <w:link w:val="FooterChar"/>
    <w:uiPriority w:val="99"/>
    <w:unhideWhenUsed/>
    <w:rsid w:val="00EB745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B745D"/>
    <w:rPr>
      <w:rFonts w:ascii="Times New Roman" w:hAnsi="Times New Roman" w:cs="Cambria"/>
      <w:sz w:val="24"/>
    </w:rPr>
  </w:style>
  <w:style w:type="character" w:customStyle="1" w:styleId="Heading4Char">
    <w:name w:val="Heading 4 Char"/>
    <w:basedOn w:val="DefaultParagraphFont"/>
    <w:link w:val="Heading4"/>
    <w:uiPriority w:val="99"/>
    <w:rsid w:val="00A5505F"/>
    <w:rPr>
      <w:rFonts w:ascii="Times New Roman" w:eastAsia="Times New Roman" w:hAnsi="Times New Roman" w:cs="Times New Roman"/>
      <w:b/>
      <w:bCs/>
      <w:color w:val="B6354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E19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268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4604023821853611702msolistparagraph">
    <w:name w:val="m_4604023821853611702msolistparagraph"/>
    <w:basedOn w:val="Normal"/>
    <w:rsid w:val="004F5469"/>
    <w:pPr>
      <w:spacing w:before="100" w:beforeAutospacing="1" w:after="100" w:afterAutospacing="1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22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6</Words>
  <Characters>629</Characters>
  <Application>Microsoft Office Word</Application>
  <DocSecurity>0</DocSecurity>
  <Lines>19</Lines>
  <Paragraphs>19</Paragraphs>
  <ScaleCrop>false</ScaleCrop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 Kor</dc:creator>
  <cp:keywords/>
  <dc:description/>
  <cp:lastModifiedBy>Rose Mary Kor</cp:lastModifiedBy>
  <cp:revision>9</cp:revision>
  <cp:lastPrinted>2024-03-18T16:23:00Z</cp:lastPrinted>
  <dcterms:created xsi:type="dcterms:W3CDTF">2026-01-18T22:29:00Z</dcterms:created>
  <dcterms:modified xsi:type="dcterms:W3CDTF">2026-01-18T22:34:00Z</dcterms:modified>
</cp:coreProperties>
</file>